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D74435">
      <w:pPr>
        <w:pStyle w:val="Destinatario1"/>
      </w:pPr>
      <w:r w:rsidRPr="00BB1C25">
        <w:t>CAMPO.DEST.RAS.SEDE</w:t>
      </w:r>
    </w:p>
    <w:p w14:paraId="0066CC0D" w14:textId="77777777" w:rsidR="005B234E" w:rsidRPr="00BB1C25" w:rsidRDefault="005B234E" w:rsidP="00D74435">
      <w:pPr>
        <w:pStyle w:val="Destinatario2"/>
      </w:pPr>
      <w:r w:rsidRPr="00BB1C25">
        <w:t>dell’Istituto per Protezione Sostenibile delle Piante</w:t>
      </w:r>
    </w:p>
    <w:p w14:paraId="02AEC80C" w14:textId="77777777" w:rsidR="005B234E" w:rsidRDefault="005B234E" w:rsidP="00D74435">
      <w:r w:rsidRPr="00BB1C25">
        <w:t>CAMPO.DEST.RAS.RSS</w:t>
      </w:r>
    </w:p>
    <w:p w14:paraId="063D261E" w14:textId="77777777" w:rsidR="005B234E" w:rsidRDefault="005B234E" w:rsidP="00D74435">
      <w:r>
        <w:t>CAMPO.DEST.RAS.EMAIL</w:t>
      </w:r>
    </w:p>
    <w:p w14:paraId="72EBFFC3" w14:textId="77777777" w:rsidR="005B234E" w:rsidRDefault="005B234E" w:rsidP="00D74435"/>
    <w:p w14:paraId="62BFC29A" w14:textId="77777777" w:rsidR="005B234E" w:rsidRPr="00C51DA7" w:rsidRDefault="005B234E" w:rsidP="00D74435">
      <w:pPr>
        <w:rPr>
          <w:lang w:eastAsia="en-US"/>
        </w:rPr>
      </w:pPr>
    </w:p>
    <w:p w14:paraId="71997F9C" w14:textId="1B815270" w:rsidR="005B234E" w:rsidRPr="00DA541E" w:rsidRDefault="005B234E" w:rsidP="00D74435">
      <w:pPr>
        <w:rPr>
          <w:u w:val="single"/>
        </w:rPr>
      </w:pPr>
      <w:r w:rsidRPr="00DA541E">
        <w:rPr>
          <w:b/>
          <w:bCs/>
        </w:rPr>
        <w:t xml:space="preserve">OGGETTO: </w:t>
      </w:r>
      <w:r w:rsidRPr="00DA541E">
        <w:t xml:space="preserve">RICHIESTA DI ACQUISTO E RELAZIONE PER L’ACQUISIZIONE CAMPO.DELLA.FORNITURA DI “CAMPO.PRODOTTO” NELL’AMBITO DEL </w:t>
      </w:r>
      <w:r w:rsidR="00FB1F5D">
        <w:t>CAMPO.PROGETTO.</w:t>
      </w:r>
    </w:p>
    <w:p w14:paraId="28C17291" w14:textId="77777777" w:rsidR="005B234E" w:rsidRPr="00C036C4" w:rsidRDefault="005B234E" w:rsidP="00D74435">
      <w:pPr>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D74435">
            <w:pPr>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D74435">
            <w:pPr>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D74435">
            <w:pPr>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D74435">
            <w:pPr>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D74435">
            <w:pP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D74435">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D74435">
            <w:pPr>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D74435">
            <w:pPr>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D74435">
            <w:pPr>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D74435">
            <w:pPr>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D74435">
            <w:pPr>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D74435">
            <w:pPr>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D74435">
            <w:pPr>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D74435">
            <w:pPr>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D74435">
            <w:pPr>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D74435">
            <w:pPr>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D74435">
            <w:pPr>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D74435">
            <w:pPr>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D74435">
            <w:pPr>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D74435">
            <w:pPr>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D74435">
            <w:pPr>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D74435">
            <w:pPr>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D74435">
            <w:pPr>
              <w:rPr>
                <w:lang w:eastAsia="en-US"/>
              </w:rPr>
            </w:pPr>
            <w:r w:rsidRPr="00EE4589">
              <w:rPr>
                <w:lang w:eastAsia="en-US"/>
              </w:rPr>
              <w:t xml:space="preserve">Adeguata motivazione dell’eventuale richiesta di ricorso al mercato libero, per importi a partire da 5.000 euro, nel caso di </w:t>
            </w:r>
            <w:r w:rsidRPr="00EE4589">
              <w:rPr>
                <w:lang w:eastAsia="en-US"/>
              </w:rPr>
              <w:lastRenderedPageBreak/>
              <w:t>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D74435">
            <w:pPr>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D74435">
            <w:pPr>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D74435">
            <w:pPr>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D74435">
            <w:pPr>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D74435">
            <w:pPr>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5pt;height:10.1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D74435">
            <w:pPr>
              <w:rPr>
                <w:lang w:eastAsia="en-US"/>
              </w:rPr>
            </w:pPr>
            <w:r w:rsidRPr="00B141E2">
              <w:rPr>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D74435">
            <w:pP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D74435">
            <w:pPr>
              <w:rPr>
                <w:lang w:eastAsia="en-US"/>
              </w:rPr>
            </w:pPr>
            <w:r w:rsidRPr="004F480F">
              <w:rPr>
                <w:rFonts w:eastAsia="Calibri"/>
                <w:lang w:eastAsia="en-US"/>
              </w:rPr>
              <w:object w:dxaOrig="225" w:dyaOrig="225" w14:anchorId="633BE5E6">
                <v:shape id="_x0000_i1045" type="#_x0000_t75" style="width:14.85pt;height:10.1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D74435">
            <w:pPr>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D74435">
            <w:pPr>
              <w:rPr>
                <w:lang w:eastAsia="en-US"/>
              </w:rPr>
            </w:pPr>
            <w:r w:rsidRPr="004F480F">
              <w:rPr>
                <w:rFonts w:eastAsia="Calibri"/>
                <w:lang w:eastAsia="en-US"/>
              </w:rPr>
              <w:object w:dxaOrig="225" w:dyaOrig="225" w14:anchorId="0BEF876B">
                <v:shape id="_x0000_i1047" type="#_x0000_t75" style="width:14.85pt;height:10.1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D74435">
            <w:pPr>
              <w:rPr>
                <w:lang w:eastAsia="en-US"/>
              </w:rPr>
            </w:pPr>
            <w:r w:rsidRPr="004F480F">
              <w:rPr>
                <w:rFonts w:eastAsia="Calibri"/>
                <w:lang w:eastAsia="en-US"/>
              </w:rPr>
              <w:object w:dxaOrig="225" w:dyaOrig="225" w14:anchorId="7F2AC5B2">
                <v:shape id="_x0000_i1049" type="#_x0000_t75" style="width:14.85pt;height:10.1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D74435">
            <w:pPr>
              <w:rPr>
                <w:lang w:eastAsia="en-US"/>
              </w:rPr>
            </w:pPr>
            <w:r w:rsidRPr="004F480F">
              <w:rPr>
                <w:rFonts w:eastAsia="Calibri"/>
                <w:lang w:eastAsia="en-US"/>
              </w:rPr>
              <w:object w:dxaOrig="225" w:dyaOrig="225" w14:anchorId="26EF35DA">
                <v:shape id="_x0000_i1051" type="#_x0000_t75" style="width:14.85pt;height:10.1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0974A860" w:rsidR="005B234E" w:rsidRPr="00B141E2" w:rsidRDefault="005B234E" w:rsidP="00D74435">
            <w:pPr>
              <w:rPr>
                <w:lang w:eastAsia="en-US"/>
              </w:rPr>
            </w:pPr>
            <w:r w:rsidRPr="004F480F">
              <w:rPr>
                <w:rFonts w:eastAsia="Calibri"/>
                <w:lang w:eastAsia="en-US"/>
              </w:rPr>
              <w:object w:dxaOrig="225" w:dyaOrig="225" w14:anchorId="41F1AD29">
                <v:shape id="_x0000_i1053" type="#_x0000_t75" style="width:14.85pt;height:10.1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77089138" w:rsidR="005B234E" w:rsidRPr="00B141E2" w:rsidRDefault="005B234E" w:rsidP="00D74435">
            <w:pPr>
              <w:rPr>
                <w:lang w:eastAsia="en-US"/>
              </w:rPr>
            </w:pPr>
            <w:r w:rsidRPr="004F480F">
              <w:rPr>
                <w:rFonts w:eastAsia="Calibri"/>
                <w:lang w:eastAsia="en-US"/>
              </w:rPr>
              <w:object w:dxaOrig="225" w:dyaOrig="225" w14:anchorId="6F8CC3E0">
                <v:shape id="_x0000_i1055" type="#_x0000_t75" style="width:14.85pt;height:10.1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0706D34D" w:rsidR="005B234E" w:rsidRPr="00B141E2" w:rsidRDefault="005B234E" w:rsidP="00D74435">
            <w:pPr>
              <w:rPr>
                <w:lang w:eastAsia="en-US"/>
              </w:rPr>
            </w:pPr>
            <w:r w:rsidRPr="004F480F">
              <w:rPr>
                <w:rFonts w:eastAsia="Calibri"/>
                <w:lang w:eastAsia="en-US"/>
              </w:rPr>
              <w:object w:dxaOrig="225" w:dyaOrig="225" w14:anchorId="06435B3E">
                <v:shape id="_x0000_i1057" type="#_x0000_t75" style="width:14.85pt;height:10.1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D74435">
            <w:pPr>
              <w:rPr>
                <w:lang w:eastAsia="en-US"/>
              </w:rPr>
            </w:pPr>
            <w:r w:rsidRPr="00B141E2">
              <w:rPr>
                <w:lang w:eastAsia="en-US"/>
              </w:rPr>
              <w:t>oppure CHIEDE</w:t>
            </w:r>
          </w:p>
          <w:p w14:paraId="5DB9D9FC" w14:textId="6838B8D9" w:rsidR="005B234E" w:rsidRPr="00B141E2" w:rsidRDefault="005B234E" w:rsidP="00D74435">
            <w:pPr>
              <w:rPr>
                <w:lang w:eastAsia="en-US"/>
              </w:rPr>
            </w:pPr>
            <w:r w:rsidRPr="004F480F">
              <w:rPr>
                <w:rFonts w:eastAsia="Calibri"/>
                <w:lang w:eastAsia="en-US"/>
              </w:rPr>
              <w:object w:dxaOrig="225" w:dyaOrig="225" w14:anchorId="61101E88">
                <v:shape id="_x0000_i1059" type="#_x0000_t75" style="width:14.85pt;height:10.1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D74435">
            <w:pPr>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D74435">
            <w:pPr>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D74435">
            <w:pPr>
              <w:rPr>
                <w:lang w:eastAsia="en-US"/>
              </w:rPr>
            </w:pPr>
          </w:p>
        </w:tc>
      </w:tr>
    </w:tbl>
    <w:p w14:paraId="4A8AF174" w14:textId="77777777" w:rsidR="005B234E" w:rsidRDefault="005B234E" w:rsidP="00D74435">
      <w:pPr>
        <w:rPr>
          <w:lang w:eastAsia="en-US"/>
        </w:rPr>
      </w:pPr>
    </w:p>
    <w:p w14:paraId="76DB485D" w14:textId="03CC54F7" w:rsidR="005B234E" w:rsidRDefault="005B234E" w:rsidP="00D74435">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Default="00AE65DB" w:rsidP="00D74435">
      <w:pPr>
        <w:rPr>
          <w:lang w:eastAsia="en-US"/>
        </w:rPr>
      </w:pPr>
      <w:r w:rsidRPr="00EE40C8">
        <w:rPr>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EE40C8" w:rsidRDefault="00AE65DB" w:rsidP="00D74435">
      <w:pPr>
        <w:rPr>
          <w:lang w:eastAsia="en-US"/>
        </w:rPr>
      </w:pPr>
      <w:r w:rsidRPr="00EE40C8">
        <w:rPr>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Default="00AE65DB" w:rsidP="00D74435">
      <w:pPr>
        <w:rPr>
          <w:lang w:eastAsia="en-US"/>
        </w:rPr>
      </w:pPr>
      <w:r w:rsidRPr="00BA1FE0">
        <w:rPr>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Default="00AE65DB" w:rsidP="00D74435">
      <w:r w:rsidRPr="00275918">
        <w:lastRenderedPageBreak/>
        <w:t>NORMATIVA</w:t>
      </w:r>
      <w:r>
        <w:t xml:space="preserve"> </w:t>
      </w:r>
      <w:r w:rsidRPr="00275918">
        <w:t>DI</w:t>
      </w:r>
      <w:r>
        <w:t xml:space="preserve"> </w:t>
      </w:r>
      <w:r w:rsidRPr="00275918">
        <w:t>RIFERIMENTO</w:t>
      </w:r>
    </w:p>
    <w:p w14:paraId="0E84EB84" w14:textId="77777777" w:rsidR="00AE65DB" w:rsidRPr="00275918" w:rsidRDefault="00AE65DB" w:rsidP="00D74435"/>
    <w:p w14:paraId="1C4BDB55" w14:textId="77777777" w:rsidR="00AE65DB" w:rsidRPr="00275918" w:rsidRDefault="00AE65DB" w:rsidP="00D74435">
      <w:r w:rsidRPr="00275918">
        <w:rPr>
          <w:b/>
        </w:rPr>
        <w:t>Legge 241/90</w:t>
      </w:r>
      <w:r w:rsidRPr="00275918">
        <w:t xml:space="preserve"> - Art. 6-bis (Conflitto di interessi)</w:t>
      </w:r>
    </w:p>
    <w:p w14:paraId="2529FE15" w14:textId="77777777" w:rsidR="00AE65DB" w:rsidRPr="00275918" w:rsidRDefault="00AE65DB" w:rsidP="00D74435">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D74435"/>
    <w:p w14:paraId="7E8C322E" w14:textId="77777777" w:rsidR="00AE65DB" w:rsidRPr="00275918" w:rsidRDefault="00AE65DB" w:rsidP="00D74435">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D74435">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D74435">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D74435">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D74435">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D74435"/>
    <w:p w14:paraId="71049954" w14:textId="77777777" w:rsidR="00AE65DB" w:rsidRPr="00275918" w:rsidRDefault="00AE65DB" w:rsidP="00D74435">
      <w:r w:rsidRPr="00275918">
        <w:rPr>
          <w:b/>
        </w:rPr>
        <w:t>D.P.R. 16 aprile 2013, n. 62</w:t>
      </w:r>
      <w:r w:rsidRPr="00275918">
        <w:t xml:space="preserve"> – Art. 7 (Obbligo di astensione)</w:t>
      </w:r>
    </w:p>
    <w:p w14:paraId="587B24D3" w14:textId="77777777" w:rsidR="00AE65DB" w:rsidRPr="00275918" w:rsidRDefault="00AE65DB" w:rsidP="00D74435">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D74435"/>
    <w:p w14:paraId="52CD8A45" w14:textId="77777777" w:rsidR="00AE65DB" w:rsidRPr="00275918" w:rsidRDefault="00AE65DB" w:rsidP="00D74435">
      <w:r w:rsidRPr="00275918">
        <w:rPr>
          <w:b/>
        </w:rPr>
        <w:t>D. Lgs. n° 165/2001</w:t>
      </w:r>
      <w:r w:rsidRPr="00275918">
        <w:t xml:space="preserve"> - Art. 53 (Incompatibilità, cumulo di impieghi e incarichi)</w:t>
      </w:r>
    </w:p>
    <w:p w14:paraId="323E6D6E" w14:textId="77777777" w:rsidR="00AE65DB" w:rsidRPr="00275918" w:rsidRDefault="00AE65DB" w:rsidP="00D74435">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D74435">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D74435">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D74435">
      <w:r w:rsidRPr="00275918">
        <w:lastRenderedPageBreak/>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D74435">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D74435">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5C7F5794" w14:textId="77777777" w:rsidR="00AE65DB" w:rsidRPr="00275918" w:rsidRDefault="00AE65DB" w:rsidP="00D74435">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D74435">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D74435">
      <w:pPr>
        <w:pStyle w:val="Paragrafoelenco"/>
        <w:numPr>
          <w:ilvl w:val="0"/>
          <w:numId w:val="32"/>
        </w:numPr>
      </w:pPr>
      <w:r w:rsidRPr="00275918">
        <w:t xml:space="preserve"> dalla collaborazione a giornali, riviste, enciclopedie e simili; </w:t>
      </w:r>
    </w:p>
    <w:p w14:paraId="33AF5041" w14:textId="77777777" w:rsidR="00AE65DB" w:rsidRPr="00275918" w:rsidRDefault="00AE65DB" w:rsidP="00D74435">
      <w:pPr>
        <w:pStyle w:val="Paragrafoelenco"/>
        <w:numPr>
          <w:ilvl w:val="0"/>
          <w:numId w:val="32"/>
        </w:numPr>
      </w:pPr>
      <w:r w:rsidRPr="00275918">
        <w:t xml:space="preserve"> dalla utilizzazione economica da parte dell'autore o inventore di opere dell'ingegno e di invenzioni industriali; </w:t>
      </w:r>
    </w:p>
    <w:p w14:paraId="67A6982A" w14:textId="77777777" w:rsidR="00AE65DB" w:rsidRPr="00275918" w:rsidRDefault="00AE65DB" w:rsidP="00D74435">
      <w:pPr>
        <w:pStyle w:val="Paragrafoelenco"/>
        <w:numPr>
          <w:ilvl w:val="0"/>
          <w:numId w:val="32"/>
        </w:numPr>
      </w:pPr>
      <w:r w:rsidRPr="00275918">
        <w:t xml:space="preserve"> dalla partecipazione a convegni e seminari; </w:t>
      </w:r>
    </w:p>
    <w:p w14:paraId="7D287931" w14:textId="77777777" w:rsidR="00AE65DB" w:rsidRPr="00275918" w:rsidRDefault="00AE65DB" w:rsidP="00D74435">
      <w:pPr>
        <w:pStyle w:val="Paragrafoelenco"/>
        <w:numPr>
          <w:ilvl w:val="0"/>
          <w:numId w:val="32"/>
        </w:numPr>
      </w:pPr>
      <w:r w:rsidRPr="00275918">
        <w:t xml:space="preserve"> da incarichi per i quali è corrisposto solo il rimborso delle spese documentate; </w:t>
      </w:r>
    </w:p>
    <w:p w14:paraId="14BE4942" w14:textId="77777777" w:rsidR="00AE65DB" w:rsidRPr="00275918" w:rsidRDefault="00AE65DB" w:rsidP="00D74435">
      <w:pPr>
        <w:pStyle w:val="Paragrafoelenco"/>
        <w:numPr>
          <w:ilvl w:val="0"/>
          <w:numId w:val="32"/>
        </w:numPr>
      </w:pPr>
      <w:r w:rsidRPr="00275918">
        <w:t xml:space="preserve"> da incarichi per lo svolgimento dei quali il dipendente è posto in posizione di aspettativa, di comando o di fuori ruolo; </w:t>
      </w:r>
    </w:p>
    <w:p w14:paraId="630D3793" w14:textId="77777777" w:rsidR="00AE65DB" w:rsidRPr="00275918" w:rsidRDefault="00AE65DB" w:rsidP="00D74435">
      <w:pPr>
        <w:pStyle w:val="Paragrafoelenco"/>
        <w:numPr>
          <w:ilvl w:val="0"/>
          <w:numId w:val="32"/>
        </w:numPr>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D74435">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D74435">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D74435">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D74435">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D74435">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w:t>
      </w:r>
      <w:r w:rsidRPr="00275918">
        <w:lastRenderedPageBreak/>
        <w:t xml:space="preserve">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D74435">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D74435">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D74435">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D74435">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D74435">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D74435">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D74435">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D74435">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D74435">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D74435">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D74435">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D74435"/>
    <w:p w14:paraId="3B0B34CE" w14:textId="77777777" w:rsidR="00AE65DB" w:rsidRPr="00275918" w:rsidRDefault="00AE65DB" w:rsidP="00D74435">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D74435">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D74435">
      <w:pPr>
        <w:pStyle w:val="Normativa"/>
      </w:pPr>
      <w:r w:rsidRPr="00275918">
        <w:t>…omissis…</w:t>
      </w:r>
    </w:p>
    <w:p w14:paraId="47354073" w14:textId="77777777" w:rsidR="00AE65DB" w:rsidRPr="00275918" w:rsidRDefault="00AE65DB" w:rsidP="00D74435">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D74435">
      <w:r w:rsidRPr="00275918">
        <w:t>pubblica amministrazione o lo svolgimento di attività professionali;</w:t>
      </w:r>
    </w:p>
    <w:p w14:paraId="6353D62F" w14:textId="77777777" w:rsidR="00AE65DB" w:rsidRPr="00275918" w:rsidRDefault="00AE65DB" w:rsidP="00D74435">
      <w:r w:rsidRPr="00275918">
        <w:t>…omissis…</w:t>
      </w:r>
    </w:p>
    <w:p w14:paraId="224CB0A1" w14:textId="77777777" w:rsidR="00AE65DB" w:rsidRPr="00275918" w:rsidRDefault="00AE65DB" w:rsidP="00D74435"/>
    <w:p w14:paraId="7320C503" w14:textId="77777777" w:rsidR="00AE65DB" w:rsidRPr="00275918" w:rsidRDefault="00AE65DB" w:rsidP="00D74435">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D74435">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D74435">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D74435">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D74435">
      <w:pPr>
        <w:pStyle w:val="Normativa"/>
      </w:pPr>
      <w:r w:rsidRPr="00275918">
        <w:t xml:space="preserve"> 4. La dichiarazione di cui al comma 1 è condizione per l'acquisizione dell'efficacia dell'incarico. </w:t>
      </w:r>
    </w:p>
    <w:p w14:paraId="611A2D2D" w14:textId="77777777" w:rsidR="00AE65DB" w:rsidRPr="00275918" w:rsidRDefault="00AE65DB" w:rsidP="00D74435">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D74435"/>
    <w:p w14:paraId="0253F8E4" w14:textId="77777777" w:rsidR="00AE65DB" w:rsidRPr="00275918" w:rsidRDefault="00AE65DB" w:rsidP="00D74435">
      <w:r w:rsidRPr="00275918">
        <w:rPr>
          <w:b/>
        </w:rPr>
        <w:t>D. Lgs. n° 36/2023</w:t>
      </w:r>
      <w:r w:rsidRPr="00275918">
        <w:t xml:space="preserve"> – Art. 16 (Conflitto di interesse)</w:t>
      </w:r>
    </w:p>
    <w:p w14:paraId="6A7FFADF" w14:textId="77777777" w:rsidR="00AE65DB" w:rsidRPr="00275918" w:rsidRDefault="00AE65DB" w:rsidP="00D74435">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D74435">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D74435">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D74435">
      <w:pPr>
        <w:pStyle w:val="Normativa"/>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r w:rsidRPr="00D07797">
        <w:lastRenderedPageBreak/>
        <w:t>SEZIONE.DICH.ASS.RESP.</w:t>
      </w:r>
    </w:p>
    <w:p w14:paraId="43C786AA" w14:textId="5885F010" w:rsidR="00AE65DB" w:rsidRDefault="00AE65DB" w:rsidP="00D74435">
      <w:r>
        <w:br w:type="page"/>
      </w:r>
    </w:p>
    <w:p w14:paraId="074E8015" w14:textId="77777777" w:rsidR="00AE65DB" w:rsidRPr="00275918" w:rsidRDefault="00AE65DB" w:rsidP="00D74435">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D74435"/>
    <w:p w14:paraId="7A3C9D36" w14:textId="77777777" w:rsidR="00AE65DB" w:rsidRPr="00275918" w:rsidRDefault="00AE65DB" w:rsidP="00D74435">
      <w:r w:rsidRPr="00275918">
        <w:rPr>
          <w:b/>
        </w:rPr>
        <w:t>Legge 241/90</w:t>
      </w:r>
      <w:r w:rsidRPr="00275918">
        <w:t xml:space="preserve"> - Art. 6-bis (Conflitto di interessi)</w:t>
      </w:r>
    </w:p>
    <w:p w14:paraId="02681D27" w14:textId="77777777" w:rsidR="00AE65DB" w:rsidRPr="00275918" w:rsidRDefault="00AE65DB" w:rsidP="00D74435">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D74435"/>
    <w:p w14:paraId="150AD6DC" w14:textId="77777777" w:rsidR="00AE65DB" w:rsidRPr="00275918" w:rsidRDefault="00AE65DB" w:rsidP="00D74435">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D74435">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D74435">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D74435">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D74435">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D74435"/>
    <w:p w14:paraId="19E0DF53" w14:textId="77777777" w:rsidR="00AE65DB" w:rsidRPr="00275918" w:rsidRDefault="00AE65DB" w:rsidP="00D74435">
      <w:r w:rsidRPr="00275918">
        <w:rPr>
          <w:b/>
        </w:rPr>
        <w:t>D.P.R. 16 aprile 2013, n. 62</w:t>
      </w:r>
      <w:r w:rsidRPr="00275918">
        <w:t xml:space="preserve"> – Art. 7 (Obbligo di astensione)</w:t>
      </w:r>
    </w:p>
    <w:p w14:paraId="62E4334A" w14:textId="77777777" w:rsidR="00AE65DB" w:rsidRPr="00275918" w:rsidRDefault="00AE65DB" w:rsidP="00D74435">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D74435"/>
    <w:p w14:paraId="2F16A5CF" w14:textId="77777777" w:rsidR="00AE65DB" w:rsidRPr="00275918" w:rsidRDefault="00AE65DB" w:rsidP="00D74435">
      <w:r w:rsidRPr="00275918">
        <w:rPr>
          <w:b/>
        </w:rPr>
        <w:t>D. Lgs. n° 165/2001</w:t>
      </w:r>
      <w:r w:rsidRPr="00275918">
        <w:t xml:space="preserve"> - Art. 53 (Incompatibilità, cumulo di impieghi e incarichi)</w:t>
      </w:r>
    </w:p>
    <w:p w14:paraId="12E3B704" w14:textId="77777777" w:rsidR="00AE65DB" w:rsidRPr="00275918" w:rsidRDefault="00AE65DB" w:rsidP="00D74435">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D74435">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D74435">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D74435">
      <w:r w:rsidRPr="00275918">
        <w:lastRenderedPageBreak/>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D74435">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D74435">
      <w:pPr>
        <w:pStyle w:val="Normativa"/>
      </w:pPr>
      <w:r w:rsidRPr="00275918">
        <w:t xml:space="preserve"> 4. Nel caso in cui i regolamenti di cui al comma 3 non siano emanati, l'attribuzione degli incarichi e' consentita nei soli casi espressamente previsti dalla legge o da altre fonti normative. </w:t>
      </w:r>
    </w:p>
    <w:p w14:paraId="1539C5A3" w14:textId="77777777" w:rsidR="00AE65DB" w:rsidRPr="00275918" w:rsidRDefault="00AE65DB" w:rsidP="00D74435">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D74435">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D74435">
      <w:pPr>
        <w:pStyle w:val="Paragrafoelenco"/>
        <w:numPr>
          <w:ilvl w:val="0"/>
          <w:numId w:val="32"/>
        </w:numPr>
      </w:pPr>
      <w:r w:rsidRPr="00275918">
        <w:t xml:space="preserve"> dalla collaborazione a giornali, riviste, enciclopedie e simili; </w:t>
      </w:r>
    </w:p>
    <w:p w14:paraId="140A12C6" w14:textId="77777777" w:rsidR="00AE65DB" w:rsidRPr="00275918" w:rsidRDefault="00AE65DB" w:rsidP="00D74435">
      <w:pPr>
        <w:pStyle w:val="Paragrafoelenco"/>
        <w:numPr>
          <w:ilvl w:val="0"/>
          <w:numId w:val="32"/>
        </w:numPr>
      </w:pPr>
      <w:r w:rsidRPr="00275918">
        <w:t xml:space="preserve"> dalla utilizzazione economica da parte dell'autore o inventore di opere dell'ingegno e di invenzioni industriali; </w:t>
      </w:r>
    </w:p>
    <w:p w14:paraId="617EFCE3" w14:textId="77777777" w:rsidR="00AE65DB" w:rsidRPr="00275918" w:rsidRDefault="00AE65DB" w:rsidP="00D74435">
      <w:pPr>
        <w:pStyle w:val="Paragrafoelenco"/>
        <w:numPr>
          <w:ilvl w:val="0"/>
          <w:numId w:val="32"/>
        </w:numPr>
      </w:pPr>
      <w:r w:rsidRPr="00275918">
        <w:t xml:space="preserve"> dalla partecipazione a convegni e seminari; </w:t>
      </w:r>
    </w:p>
    <w:p w14:paraId="5FB86AD4" w14:textId="77777777" w:rsidR="00AE65DB" w:rsidRPr="00275918" w:rsidRDefault="00AE65DB" w:rsidP="00D74435">
      <w:pPr>
        <w:pStyle w:val="Paragrafoelenco"/>
        <w:numPr>
          <w:ilvl w:val="0"/>
          <w:numId w:val="32"/>
        </w:numPr>
      </w:pPr>
      <w:r w:rsidRPr="00275918">
        <w:t xml:space="preserve"> da incarichi per i quali è corrisposto solo il rimborso delle spese documentate; </w:t>
      </w:r>
    </w:p>
    <w:p w14:paraId="40E7231A" w14:textId="77777777" w:rsidR="00AE65DB" w:rsidRPr="00275918" w:rsidRDefault="00AE65DB" w:rsidP="00D74435">
      <w:pPr>
        <w:pStyle w:val="Paragrafoelenco"/>
        <w:numPr>
          <w:ilvl w:val="0"/>
          <w:numId w:val="32"/>
        </w:numPr>
      </w:pPr>
      <w:r w:rsidRPr="00275918">
        <w:t xml:space="preserve"> da incarichi per lo svolgimento dei quali il dipendente è posto in posizione di aspettativa, di comando o di fuori ruolo; </w:t>
      </w:r>
    </w:p>
    <w:p w14:paraId="7E3A7F59" w14:textId="77777777" w:rsidR="00AE65DB" w:rsidRPr="00275918" w:rsidRDefault="00AE65DB" w:rsidP="00D74435">
      <w:pPr>
        <w:pStyle w:val="Paragrafoelenco"/>
        <w:numPr>
          <w:ilvl w:val="0"/>
          <w:numId w:val="32"/>
        </w:numPr>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D74435">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D74435">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D74435">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D74435">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D74435">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w:t>
      </w:r>
      <w:r w:rsidRPr="00275918">
        <w:lastRenderedPageBreak/>
        <w:t xml:space="preserve">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D74435">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D74435">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D74435">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D74435">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D74435">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D74435">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D74435">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D74435">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D74435">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D74435">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D74435">
      <w:pPr>
        <w:pStyle w:val="Normativa"/>
      </w:pPr>
      <w:r w:rsidRPr="00275918">
        <w:t xml:space="preserve">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w:t>
      </w:r>
      <w:r w:rsidRPr="00275918">
        <w:lastRenderedPageBreak/>
        <w:t>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D74435"/>
    <w:p w14:paraId="3FA962CF" w14:textId="77777777" w:rsidR="00AE65DB" w:rsidRPr="00275918" w:rsidRDefault="00AE65DB" w:rsidP="00D74435">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D74435">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D74435">
      <w:pPr>
        <w:pStyle w:val="Normativa"/>
      </w:pPr>
      <w:r w:rsidRPr="00275918">
        <w:t>…omissis…</w:t>
      </w:r>
    </w:p>
    <w:p w14:paraId="530C1BCD" w14:textId="77777777" w:rsidR="00AE65DB" w:rsidRPr="00275918" w:rsidRDefault="00AE65DB" w:rsidP="00D74435">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D74435">
      <w:r w:rsidRPr="00275918">
        <w:t>pubblica amministrazione o lo svolgimento di attività professionali;</w:t>
      </w:r>
    </w:p>
    <w:p w14:paraId="3DFA29DA" w14:textId="77777777" w:rsidR="00AE65DB" w:rsidRPr="00275918" w:rsidRDefault="00AE65DB" w:rsidP="00D74435">
      <w:r w:rsidRPr="00275918">
        <w:t>…omissis…</w:t>
      </w:r>
    </w:p>
    <w:p w14:paraId="4124640A" w14:textId="77777777" w:rsidR="00AE65DB" w:rsidRPr="00275918" w:rsidRDefault="00AE65DB" w:rsidP="00D74435"/>
    <w:p w14:paraId="2C1EB74A" w14:textId="77777777" w:rsidR="00AE65DB" w:rsidRPr="00275918" w:rsidRDefault="00AE65DB" w:rsidP="00D74435">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D74435">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D74435">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D74435">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D74435">
      <w:pPr>
        <w:pStyle w:val="Normativa"/>
      </w:pPr>
      <w:r w:rsidRPr="00275918">
        <w:t xml:space="preserve"> 4. La dichiarazione di cui al comma 1 è condizione per l'acquisizione dell'efficacia dell'incarico. </w:t>
      </w:r>
    </w:p>
    <w:p w14:paraId="6AB9A6C4" w14:textId="77777777" w:rsidR="00AE65DB" w:rsidRPr="00275918" w:rsidRDefault="00AE65DB" w:rsidP="00D74435">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D74435"/>
    <w:p w14:paraId="783B785E" w14:textId="77777777" w:rsidR="00AE65DB" w:rsidRPr="00275918" w:rsidRDefault="00AE65DB" w:rsidP="00D74435">
      <w:r w:rsidRPr="00275918">
        <w:rPr>
          <w:b/>
        </w:rPr>
        <w:t>D. Lgs. n° 36/2023</w:t>
      </w:r>
      <w:r w:rsidRPr="00275918">
        <w:t xml:space="preserve"> – Art. 16 (Conflitto di interesse)</w:t>
      </w:r>
    </w:p>
    <w:p w14:paraId="1C859B79" w14:textId="77777777" w:rsidR="00AE65DB" w:rsidRPr="00275918" w:rsidRDefault="00AE65DB" w:rsidP="00D74435">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D74435">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D74435">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D74435">
      <w:pPr>
        <w:pStyle w:val="Normativa"/>
        <w:rPr>
          <w:iCs/>
        </w:rPr>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74435">
          <w:pPr>
            <w:pStyle w:val="Piedipagina"/>
            <w:framePr w:hSpace="0" w:wrap="auto" w:vAnchor="margin" w:xAlign="left" w:yAlign="inline"/>
            <w:suppressOverlap w:val="0"/>
            <w:rPr>
              <w:noProof/>
            </w:rPr>
          </w:pPr>
          <w:bookmarkStart w:id="1" w:name="bookmark_footers"/>
          <w:r>
            <w:rPr>
              <w:noProof/>
            </w:rPr>
            <w:t>logo</w:t>
          </w:r>
          <w:bookmarkEnd w:id="1"/>
        </w:p>
      </w:tc>
      <w:tc>
        <w:tcPr>
          <w:tcW w:w="969" w:type="pct"/>
        </w:tcPr>
        <w:p w14:paraId="0D731B2C" w14:textId="77777777" w:rsidR="00295AAD" w:rsidRPr="004B58C8" w:rsidRDefault="00295AAD" w:rsidP="00D74435">
          <w:pPr>
            <w:pStyle w:val="Piedipagina"/>
            <w:framePr w:hSpace="0" w:wrap="auto" w:vAnchor="margin" w:xAlign="left" w:yAlign="inline"/>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D74435">
          <w:pPr>
            <w:pStyle w:val="Piedipagina"/>
            <w:framePr w:hSpace="0" w:wrap="auto" w:vAnchor="margin" w:xAlign="left" w:yAlign="inline"/>
            <w:suppressOverlap w:val="0"/>
          </w:pPr>
          <w:r w:rsidRPr="004B58C8">
            <w:t>Istituto per la Protezione Sostenibile delle Piante</w:t>
          </w:r>
        </w:p>
        <w:p w14:paraId="7D7AF392" w14:textId="77777777" w:rsidR="00295AAD" w:rsidRPr="004B58C8" w:rsidRDefault="00295AAD" w:rsidP="00D74435">
          <w:pPr>
            <w:pStyle w:val="Piedipagina"/>
            <w:framePr w:hSpace="0" w:wrap="auto" w:vAnchor="margin" w:xAlign="left" w:yAlign="inline"/>
            <w:suppressOverlap w:val="0"/>
          </w:pPr>
          <w:r w:rsidRPr="004B58C8">
            <w:t>www.ipsp.cnr.it</w:t>
          </w:r>
        </w:p>
        <w:p w14:paraId="70DF2265" w14:textId="77777777" w:rsidR="00295AAD" w:rsidRPr="004B58C8" w:rsidRDefault="00D74435" w:rsidP="00D74435">
          <w:pPr>
            <w:pStyle w:val="Piedipagina"/>
            <w:framePr w:hSpace="0" w:wrap="auto" w:vAnchor="margin" w:xAlign="left" w:yAlign="inline"/>
            <w:suppressOverlap w:val="0"/>
          </w:pPr>
          <w:hyperlink r:id="rId2" w:history="1">
            <w:r w:rsidR="00295AAD" w:rsidRPr="0083496C">
              <w:rPr>
                <w:rStyle w:val="Collegamentoipertestuale"/>
              </w:rPr>
              <w:t>segreteria@ipsp.cnr.it</w:t>
            </w:r>
          </w:hyperlink>
        </w:p>
        <w:p w14:paraId="3B376E5C" w14:textId="77777777" w:rsidR="00295AAD" w:rsidRDefault="00D74435" w:rsidP="00D74435">
          <w:pPr>
            <w:pStyle w:val="Piedipagina"/>
            <w:framePr w:hSpace="0" w:wrap="auto" w:vAnchor="margin" w:xAlign="left" w:yAlign="inline"/>
            <w:suppressOverlap w:val="0"/>
          </w:pPr>
          <w:hyperlink r:id="rId3" w:history="1">
            <w:r w:rsidR="00295AAD" w:rsidRPr="0083496C">
              <w:rPr>
                <w:rStyle w:val="Collegamentoipertestuale"/>
              </w:rPr>
              <w:t>protocollo.ipsp@pec.cnr.it</w:t>
            </w:r>
          </w:hyperlink>
        </w:p>
        <w:p w14:paraId="58918807" w14:textId="77777777" w:rsidR="00295AAD" w:rsidRDefault="00295AAD" w:rsidP="00D74435">
          <w:pPr>
            <w:pStyle w:val="Piedipagina"/>
            <w:framePr w:hSpace="0" w:wrap="auto" w:vAnchor="margin" w:xAlign="left" w:yAlign="inline"/>
            <w:suppressOverlap w:val="0"/>
          </w:pPr>
          <w:r>
            <w:t xml:space="preserve">C.F. </w:t>
          </w:r>
          <w:r w:rsidRPr="00295AAD">
            <w:t>80054330586</w:t>
          </w:r>
        </w:p>
        <w:p w14:paraId="621C4EC1" w14:textId="77777777" w:rsidR="00295AAD" w:rsidRPr="004B58C8" w:rsidRDefault="00295AAD" w:rsidP="00D74435">
          <w:pPr>
            <w:pStyle w:val="Piedipagina"/>
            <w:framePr w:hSpace="0" w:wrap="auto" w:vAnchor="margin" w:xAlign="left" w:yAlign="inline"/>
            <w:suppressOverlap w:val="0"/>
          </w:pPr>
          <w:r>
            <w:t>P.I.</w:t>
          </w:r>
          <w:r w:rsidRPr="00295AAD">
            <w:t xml:space="preserve"> 02118311006</w:t>
          </w:r>
        </w:p>
      </w:tc>
      <w:tc>
        <w:tcPr>
          <w:tcW w:w="3141" w:type="pct"/>
          <w:vAlign w:val="bottom"/>
        </w:tcPr>
        <w:p w14:paraId="730636A0" w14:textId="77777777" w:rsidR="00295AAD" w:rsidRPr="004B58C8" w:rsidRDefault="00295AAD" w:rsidP="00D74435">
          <w:pPr>
            <w:pStyle w:val="Piedipagina"/>
            <w:framePr w:hSpace="0" w:wrap="auto" w:vAnchor="margin" w:xAlign="left" w:yAlign="inline"/>
            <w:suppressOverlap w:val="0"/>
          </w:pPr>
          <w:r w:rsidRPr="004B58C8">
            <w:t>SEDI</w:t>
          </w:r>
        </w:p>
        <w:p w14:paraId="506A8346" w14:textId="77777777" w:rsidR="00295AAD" w:rsidRPr="004B58C8" w:rsidRDefault="00295AAD" w:rsidP="00D74435">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D74435">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D74435">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D74435">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D74435">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D74435">
          <w:pPr>
            <w:pStyle w:val="Pidipagina"/>
          </w:pPr>
          <w:r w:rsidRPr="004B58C8">
            <w:rPr>
              <w:b/>
            </w:rPr>
            <w:t>Torino</w:t>
          </w:r>
          <w:r w:rsidRPr="004B58C8">
            <w:t xml:space="preserve"> – Viale Mattioli, 25 – 10125 Torino, Tel. + 39 0116502927</w:t>
          </w:r>
        </w:p>
      </w:tc>
    </w:tr>
  </w:tbl>
  <w:p w14:paraId="2C8FC052" w14:textId="4FD187C0" w:rsidR="000151A3" w:rsidRPr="00295AAD" w:rsidRDefault="000151A3" w:rsidP="00D7443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D74435"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1374BA"/>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1374BA"/>
    <w:pPr>
      <w:numPr>
        <w:ilvl w:val="1"/>
      </w:numPr>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1374BA"/>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3</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3</cp:revision>
  <cp:lastPrinted>2024-09-05T08:40:00Z</cp:lastPrinted>
  <dcterms:created xsi:type="dcterms:W3CDTF">2023-08-01T07:26:00Z</dcterms:created>
  <dcterms:modified xsi:type="dcterms:W3CDTF">2024-11-11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